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3AEBB7" w14:textId="20F39F3E" w:rsidR="006F26DC" w:rsidRDefault="00DE1A16" w:rsidP="006F26DC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6</w:t>
      </w:r>
      <w:r w:rsidR="006F26DC">
        <w:rPr>
          <w:rFonts w:ascii="Times New Roman" w:hAnsi="Times New Roman" w:cs="Times New Roman"/>
          <w:b/>
          <w:bCs/>
          <w:sz w:val="24"/>
          <w:szCs w:val="24"/>
        </w:rPr>
        <w:t>.04.2020</w:t>
      </w:r>
    </w:p>
    <w:p w14:paraId="256DEA26" w14:textId="77777777" w:rsidR="006F26DC" w:rsidRDefault="006F26DC" w:rsidP="006F26D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58D8E27" w14:textId="56CD84D6" w:rsidR="006F26DC" w:rsidRDefault="006F26DC" w:rsidP="006F26D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CM 114 – Introduction to Computer Science and Programming</w:t>
      </w:r>
    </w:p>
    <w:p w14:paraId="31A5F330" w14:textId="7B1082BE" w:rsidR="00DE1A16" w:rsidRDefault="006F26DC" w:rsidP="00DE1A1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Quiz (Week </w:t>
      </w:r>
      <w:r w:rsidR="00DE1A16">
        <w:rPr>
          <w:rFonts w:ascii="Times New Roman" w:hAnsi="Times New Roman" w:cs="Times New Roman"/>
          <w:b/>
          <w:bCs/>
          <w:sz w:val="24"/>
          <w:szCs w:val="24"/>
        </w:rPr>
        <w:t>11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4374B8EC" w14:textId="77777777" w:rsidR="00DE1A16" w:rsidRDefault="00DE1A16" w:rsidP="00DE1A1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89FB06A" w14:textId="337B7018" w:rsidR="00E40011" w:rsidRDefault="00E40011" w:rsidP="00E4001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uestion:</w:t>
      </w:r>
    </w:p>
    <w:p w14:paraId="481B54E1" w14:textId="5D908378" w:rsidR="00E87330" w:rsidRDefault="00E40011" w:rsidP="004201D6">
      <w:pPr>
        <w:jc w:val="both"/>
        <w:rPr>
          <w:rFonts w:ascii="Times New Roman" w:hAnsi="Times New Roman" w:cs="Times New Roman"/>
          <w:sz w:val="24"/>
          <w:szCs w:val="24"/>
        </w:rPr>
      </w:pPr>
      <w:r w:rsidRPr="00E40011">
        <w:rPr>
          <w:rFonts w:ascii="Times New Roman" w:hAnsi="Times New Roman" w:cs="Times New Roman"/>
          <w:sz w:val="24"/>
          <w:szCs w:val="24"/>
        </w:rPr>
        <w:t xml:space="preserve">Write a program </w:t>
      </w:r>
      <w:r w:rsidR="0062230D" w:rsidRPr="00E40011">
        <w:rPr>
          <w:rFonts w:ascii="Times New Roman" w:hAnsi="Times New Roman" w:cs="Times New Roman"/>
          <w:sz w:val="24"/>
          <w:szCs w:val="24"/>
        </w:rPr>
        <w:t>(if you solve with function definition, you will get extra credits)</w:t>
      </w:r>
      <w:r w:rsidR="0062230D">
        <w:rPr>
          <w:rFonts w:ascii="Times New Roman" w:hAnsi="Times New Roman" w:cs="Times New Roman"/>
          <w:sz w:val="24"/>
          <w:szCs w:val="24"/>
        </w:rPr>
        <w:t xml:space="preserve"> </w:t>
      </w:r>
      <w:r w:rsidRPr="00E40011">
        <w:rPr>
          <w:rFonts w:ascii="Times New Roman" w:hAnsi="Times New Roman" w:cs="Times New Roman"/>
          <w:sz w:val="24"/>
          <w:szCs w:val="24"/>
        </w:rPr>
        <w:t>which takes 2 digits</w:t>
      </w:r>
      <w:r w:rsidR="004201D6">
        <w:rPr>
          <w:rFonts w:ascii="Times New Roman" w:hAnsi="Times New Roman" w:cs="Times New Roman"/>
          <w:sz w:val="24"/>
          <w:szCs w:val="24"/>
        </w:rPr>
        <w:t xml:space="preserve"> (x (rows), y (columns))</w:t>
      </w:r>
      <w:r w:rsidRPr="00E40011">
        <w:rPr>
          <w:rFonts w:ascii="Times New Roman" w:hAnsi="Times New Roman" w:cs="Times New Roman"/>
          <w:sz w:val="24"/>
          <w:szCs w:val="24"/>
        </w:rPr>
        <w:t xml:space="preserve"> as input and generates a 2-dimensional array</w:t>
      </w:r>
      <w:r w:rsidR="004201D6">
        <w:rPr>
          <w:rFonts w:ascii="Times New Roman" w:hAnsi="Times New Roman" w:cs="Times New Roman"/>
          <w:sz w:val="24"/>
          <w:szCs w:val="24"/>
        </w:rPr>
        <w:t xml:space="preserve"> (consider as a 2-D list)</w:t>
      </w:r>
      <w:r w:rsidRPr="00E40011">
        <w:rPr>
          <w:rFonts w:ascii="Times New Roman" w:hAnsi="Times New Roman" w:cs="Times New Roman"/>
          <w:sz w:val="24"/>
          <w:szCs w:val="24"/>
        </w:rPr>
        <w:t>. The element value in the i-th row and j-th column of the array should be</w:t>
      </w:r>
      <w:r w:rsidR="00E87330">
        <w:rPr>
          <w:rFonts w:ascii="Times New Roman" w:hAnsi="Times New Roman" w:cs="Times New Roman"/>
          <w:sz w:val="24"/>
          <w:szCs w:val="24"/>
        </w:rPr>
        <w:t>:</w:t>
      </w:r>
    </w:p>
    <w:p w14:paraId="529B957D" w14:textId="0C106997" w:rsidR="00E40011" w:rsidRPr="00E40011" w:rsidRDefault="00DE1A16" w:rsidP="00E87330">
      <w:pPr>
        <w:jc w:val="center"/>
        <w:rPr>
          <w:rFonts w:ascii="Times New Roman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i*j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+ i*j+2*i+2*j</m:t>
          </m:r>
        </m:oMath>
      </m:oMathPara>
    </w:p>
    <w:p w14:paraId="35C2B760" w14:textId="7560031B" w:rsidR="00E40011" w:rsidRPr="00E40011" w:rsidRDefault="00E40011" w:rsidP="004201D6">
      <w:pPr>
        <w:jc w:val="both"/>
        <w:rPr>
          <w:rFonts w:ascii="Times New Roman" w:hAnsi="Times New Roman" w:cs="Times New Roman"/>
          <w:sz w:val="24"/>
          <w:szCs w:val="24"/>
        </w:rPr>
      </w:pPr>
      <w:r w:rsidRPr="00E40011">
        <w:rPr>
          <w:rFonts w:ascii="Times New Roman" w:hAnsi="Times New Roman" w:cs="Times New Roman"/>
          <w:sz w:val="24"/>
          <w:szCs w:val="24"/>
        </w:rPr>
        <w:t xml:space="preserve">Note: </w:t>
      </w:r>
      <m:oMath>
        <m:r>
          <w:rPr>
            <w:rFonts w:ascii="Cambria Math" w:hAnsi="Cambria Math" w:cs="Times New Roman"/>
            <w:sz w:val="24"/>
            <w:szCs w:val="24"/>
          </w:rPr>
          <m:t>i=0, 1, 2…, x-1</m:t>
        </m:r>
      </m:oMath>
      <w:r w:rsidRPr="00E40011">
        <w:rPr>
          <w:rFonts w:ascii="Times New Roman" w:hAnsi="Times New Roman" w:cs="Times New Roman"/>
          <w:sz w:val="24"/>
          <w:szCs w:val="24"/>
        </w:rPr>
        <w:t xml:space="preserve"> </w:t>
      </w:r>
      <w:r w:rsidR="004201D6">
        <w:rPr>
          <w:rFonts w:ascii="Times New Roman" w:hAnsi="Times New Roman" w:cs="Times New Roman"/>
          <w:sz w:val="24"/>
          <w:szCs w:val="24"/>
        </w:rPr>
        <w:t xml:space="preserve">and </w:t>
      </w:r>
      <m:oMath>
        <m:r>
          <w:rPr>
            <w:rFonts w:ascii="Cambria Math" w:hAnsi="Cambria Math" w:cs="Times New Roman"/>
            <w:sz w:val="24"/>
            <w:szCs w:val="24"/>
          </w:rPr>
          <m:t>j=0, 1, 2,…, y-1</m:t>
        </m:r>
      </m:oMath>
      <w:r w:rsidRPr="00E40011">
        <w:rPr>
          <w:rFonts w:ascii="Times New Roman" w:hAnsi="Times New Roman" w:cs="Times New Roman"/>
          <w:sz w:val="24"/>
          <w:szCs w:val="24"/>
        </w:rPr>
        <w:t xml:space="preserve">. Suppose the following inputs are given to the program: </w:t>
      </w:r>
      <w:r w:rsidR="00E87330" w:rsidRPr="00E87330">
        <w:rPr>
          <w:rFonts w:ascii="Times New Roman" w:hAnsi="Times New Roman" w:cs="Times New Roman"/>
          <w:sz w:val="24"/>
          <w:szCs w:val="24"/>
        </w:rPr>
        <w:t>4,7</w:t>
      </w:r>
    </w:p>
    <w:p w14:paraId="0A01A4FC" w14:textId="7F642794" w:rsidR="00E40011" w:rsidRDefault="00E40011" w:rsidP="004201D6">
      <w:pPr>
        <w:jc w:val="both"/>
        <w:rPr>
          <w:rFonts w:ascii="Times New Roman" w:hAnsi="Times New Roman" w:cs="Times New Roman"/>
          <w:sz w:val="24"/>
          <w:szCs w:val="24"/>
        </w:rPr>
      </w:pPr>
      <w:r w:rsidRPr="00E40011">
        <w:rPr>
          <w:rFonts w:ascii="Times New Roman" w:hAnsi="Times New Roman" w:cs="Times New Roman"/>
          <w:sz w:val="24"/>
          <w:szCs w:val="24"/>
        </w:rPr>
        <w:t>Then, the output of the program should be:</w:t>
      </w:r>
    </w:p>
    <w:p w14:paraId="404F53E0" w14:textId="18CC5417" w:rsidR="00E87330" w:rsidRDefault="00E87330" w:rsidP="004201D6">
      <w:pPr>
        <w:jc w:val="both"/>
        <w:rPr>
          <w:rFonts w:ascii="Times New Roman" w:hAnsi="Times New Roman" w:cs="Times New Roman"/>
          <w:sz w:val="24"/>
          <w:szCs w:val="24"/>
        </w:rPr>
      </w:pPr>
      <w:r w:rsidRPr="00E87330">
        <w:rPr>
          <w:rFonts w:ascii="Times New Roman" w:hAnsi="Times New Roman" w:cs="Times New Roman"/>
          <w:sz w:val="24"/>
          <w:szCs w:val="24"/>
        </w:rPr>
        <w:t>[[1, 3, 5, 7, 9, 11, 13], [3, 7, 12, 19, 30, 49, 84], [5, 12, 28, 80, 276, 1048, 4124], [7, 19, 80, 533, 4122, 32799, 262180]]</w:t>
      </w:r>
    </w:p>
    <w:p w14:paraId="735B74EB" w14:textId="2A07F7CC" w:rsidR="004201D6" w:rsidRPr="00E40011" w:rsidRDefault="004201D6" w:rsidP="004201D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nt: </w:t>
      </w:r>
      <w:r w:rsidRPr="004201D6">
        <w:rPr>
          <w:rFonts w:ascii="Times New Roman" w:hAnsi="Times New Roman" w:cs="Times New Roman"/>
          <w:sz w:val="24"/>
          <w:szCs w:val="24"/>
        </w:rPr>
        <w:t>In case of input data being supplied to the question, it should be assumed to be a console input in a comma-separated form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4201D6">
        <w:rPr>
          <w:rFonts w:ascii="Times New Roman" w:hAnsi="Times New Roman" w:cs="Times New Roman"/>
          <w:sz w:val="24"/>
          <w:szCs w:val="24"/>
        </w:rPr>
        <w:t>may be optional, but that's what I expect</w:t>
      </w:r>
      <w:r w:rsidR="00785CD3">
        <w:rPr>
          <w:rFonts w:ascii="Times New Roman" w:hAnsi="Times New Roman" w:cs="Times New Roman"/>
          <w:sz w:val="24"/>
          <w:szCs w:val="24"/>
        </w:rPr>
        <w:t xml:space="preserve"> you to do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4201D6">
        <w:rPr>
          <w:rFonts w:ascii="Times New Roman" w:hAnsi="Times New Roman" w:cs="Times New Roman"/>
          <w:sz w:val="24"/>
          <w:szCs w:val="24"/>
        </w:rPr>
        <w:t>.</w:t>
      </w:r>
    </w:p>
    <w:p w14:paraId="26AD70B9" w14:textId="77777777" w:rsidR="006F26DC" w:rsidRPr="006F26DC" w:rsidRDefault="006F26DC" w:rsidP="006F26D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6F26DC" w:rsidRPr="006F26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zIwszA3NTY2t7BU0lEKTi0uzszPAykwqQUAZUQ3ciwAAAA="/>
  </w:docVars>
  <w:rsids>
    <w:rsidRoot w:val="00302019"/>
    <w:rsid w:val="0001713A"/>
    <w:rsid w:val="00153123"/>
    <w:rsid w:val="00200467"/>
    <w:rsid w:val="00302019"/>
    <w:rsid w:val="00382651"/>
    <w:rsid w:val="00404500"/>
    <w:rsid w:val="004201D6"/>
    <w:rsid w:val="0062230D"/>
    <w:rsid w:val="006F26DC"/>
    <w:rsid w:val="00721BF4"/>
    <w:rsid w:val="00785CD3"/>
    <w:rsid w:val="00835BBC"/>
    <w:rsid w:val="00856243"/>
    <w:rsid w:val="008D13D4"/>
    <w:rsid w:val="00947756"/>
    <w:rsid w:val="00997E66"/>
    <w:rsid w:val="00B57085"/>
    <w:rsid w:val="00B57096"/>
    <w:rsid w:val="00B73130"/>
    <w:rsid w:val="00B94DA6"/>
    <w:rsid w:val="00B9548A"/>
    <w:rsid w:val="00C45F95"/>
    <w:rsid w:val="00CB0159"/>
    <w:rsid w:val="00D778F0"/>
    <w:rsid w:val="00D93318"/>
    <w:rsid w:val="00DE1A16"/>
    <w:rsid w:val="00E40011"/>
    <w:rsid w:val="00E87330"/>
    <w:rsid w:val="00F51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40783"/>
  <w15:chartTrackingRefBased/>
  <w15:docId w15:val="{DA3D2692-80FB-44C8-9073-126825F2D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6F26DC"/>
    <w:rPr>
      <w:color w:val="808080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20046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200467"/>
    <w:rPr>
      <w:rFonts w:ascii="Consolas" w:hAnsi="Consolas"/>
      <w:noProof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7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103986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793018034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51068419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496968633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187704030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7532383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</w:divsChild>
    </w:div>
    <w:div w:id="8330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0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9664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1106773807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280500251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</w:divsChild>
    </w:div>
    <w:div w:id="125743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34266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133760967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27453138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17099752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1613827804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362635166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</w:divsChild>
    </w:div>
    <w:div w:id="129263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363636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han Keles</dc:creator>
  <cp:keywords/>
  <dc:description/>
  <cp:lastModifiedBy>Cihan Keles</cp:lastModifiedBy>
  <cp:revision>6</cp:revision>
  <dcterms:created xsi:type="dcterms:W3CDTF">2020-03-31T21:01:00Z</dcterms:created>
  <dcterms:modified xsi:type="dcterms:W3CDTF">2020-04-15T13:38:00Z</dcterms:modified>
</cp:coreProperties>
</file>